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31.png" ContentType="image/png"/>
  <Override PartName="/word/media/rId43.png" ContentType="image/png"/>
  <Override PartName="/word/media/rId46.png" ContentType="image/png"/>
  <Override PartName="/word/media/rId58.png" ContentType="image/png"/>
  <Override PartName="/word/media/rId79.png" ContentType="image/png"/>
  <Override PartName="/word/media/rId89.png" ContentType="image/png"/>
  <Override PartName="/word/media/rId92.png" ContentType="image/png"/>
  <Override PartName="/word/media/rId66.png" ContentType="image/png"/>
  <Override PartName="/word/media/rId84.png" ContentType="image/png"/>
  <Override PartName="/word/media/rId34.png" ContentType="image/png"/>
  <Override PartName="/word/media/rId40.png" ContentType="image/png"/>
  <Override PartName="/word/media/rId25.png" ContentType="image/png"/>
  <Override PartName="/word/media/rId28.png" ContentType="image/png"/>
  <Override PartName="/word/media/rId71.png" ContentType="image/png"/>
  <Override PartName="/word/media/rId22.png" ContentType="image/png"/>
  <Override PartName="/word/media/rId61.png" ContentType="image/png"/>
  <Override PartName="/word/media/rId74.png" ContentType="image/png"/>
  <Override PartName="/word/media/rId49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5" w:name="สอบสวนความผดทางวนย"/>
    <w:p>
      <w:pPr>
        <w:pStyle w:val="Heading1"/>
      </w:pPr>
      <w:r>
        <w:t xml:space="preserve">สอบสวนความผิดทางวินัย</w:t>
      </w:r>
    </w:p>
    <w:p>
      <w:pPr>
        <w:pStyle w:val="Compact"/>
        <w:numPr>
          <w:ilvl w:val="0"/>
          <w:numId w:val="1001"/>
        </w:numPr>
      </w:pPr>
      <w:r>
        <w:t xml:space="preserve">หลังจากรายการสืบสวนข้อเท็จจริงถูกส่งมายังขั้นตอนสอบสวนความผิดทางวินัย ระบบจะแสดงรายการสอบสวนความผิดทางวินัยในหน้า “รายการสอบสวนความผิดทางวินัย” สถานะแสดง “กำลังสอบสวน”</w:t>
      </w:r>
    </w:p>
    <w:p>
      <w:pPr>
        <w:pStyle w:val="CaptionedFigure"/>
      </w:pPr>
      <w:r>
        <w:drawing>
          <wp:inline>
            <wp:extent cx="5943600" cy="3401877"/>
            <wp:effectExtent b="0" l="0" r="0" t="0"/>
            <wp:docPr descr="รูปภาพที่ 14 – 14 รายการสอบสวนความผิดทางวินัย" title="" id="20" name="Picture"/>
            <a:graphic>
              <a:graphicData uri="http://schemas.openxmlformats.org/drawingml/2006/picture">
                <pic:pic>
                  <pic:nvPicPr>
                    <pic:cNvPr descr="images/admin/chapter14-3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4 รายการสอบสวนความผิดทางวินัย</w:t>
      </w:r>
    </w:p>
    <w:p>
      <w:pPr>
        <w:pStyle w:val="BlockText"/>
      </w:pPr>
      <w:r>
        <w:t xml:space="preserve">หมายเลข 1 ช่องสำหรับคลิกเพื่อเลือกสถานะแสดงรายการสอบสวนความผิดทางวินัย</w:t>
      </w:r>
      <w:r>
        <w:br/>
      </w:r>
      <w:r>
        <w:t xml:space="preserve">หมายเลข 2 ช่องสำหรับแสดงรายการสอบสวนความผิดทางวินัยทั้งหมด</w:t>
      </w:r>
      <w:r>
        <w:br/>
      </w:r>
      <w:r>
        <w:t xml:space="preserve">หมายเลข 3 ไอคอนสำหรับคลิกเพื่อดูรายละเอียดข้อมูลรายการสอบสวนความผิดทางวินัยและไอคอนแก้ไขรายการสอบสวนความผิดทางวินัย</w:t>
      </w:r>
      <w:r>
        <w:br/>
      </w:r>
      <w:r>
        <w:t xml:space="preserve">หมายเลข 4 ช่องสำหรับคลิกเพื่อกรอกข้อมูลค้นหารายการสอบสวนความผิดทางวินัย</w:t>
      </w:r>
    </w:p>
    <w:p>
      <w:pPr>
        <w:pStyle w:val="Compact"/>
        <w:numPr>
          <w:ilvl w:val="0"/>
          <w:numId w:val="1002"/>
        </w:numPr>
      </w:pPr>
      <w:r>
        <w:t xml:space="preserve">การเพิ่มรายละเอียดการสอบสวนความผิดทางวินัย ให้ทำการใช้เมาส์คลิก</w:t>
      </w:r>
      <w:r>
        <w:t xml:space="preserve"> </w:t>
      </w:r>
      <w:r>
        <w:drawing>
          <wp:inline>
            <wp:extent cx="336884" cy="298383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en-blu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สอบสวนความผิดทางวินัย ที่มีสถานะ “กำลังสอบสวน” รายละเอียดเรื่องร้องเรียน (สำเนา) และสืบสวนข้อเท็จจริง (สำเนา) ที่สร้างมาจากเมนูเรื่องร้องเรียนและสืบสวนข้อเท็จจริงจะปรากฏในรายละเอียดแก้ไขการสอบสวนความผิดทางวินัยด้วย สามารถคลิก</w:t>
      </w:r>
      <w:r>
        <w:t xml:space="preserve"> </w:t>
      </w:r>
      <w:r>
        <w:drawing>
          <wp:inline>
            <wp:extent cx="1395663" cy="356134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complain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5663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รายละเอียดการร้องเรียน และคลิก</w:t>
      </w:r>
      <w:r>
        <w:t xml:space="preserve"> </w:t>
      </w:r>
      <w:r>
        <w:drawing>
          <wp:inline>
            <wp:extent cx="1520791" cy="36576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investigatefact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791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รายละเอียดข้อมูลการสืบสวนข้อเท็จจริง จากนั้นทำการกรอกข้อมูลการสอบสวนความผิดทางวินัยให้ครบตามที่ระบบแนะนำแล้วทำการบันทึกข้อมูล</w:t>
      </w:r>
    </w:p>
    <w:p>
      <w:pPr>
        <w:pStyle w:val="CaptionedFigure"/>
      </w:pPr>
      <w:r>
        <w:drawing>
          <wp:inline>
            <wp:extent cx="5943600" cy="6037598"/>
            <wp:effectExtent b="0" l="0" r="0" t="0"/>
            <wp:docPr descr="รูปภาพที่ 14 – 15 กรอกข้อมูลการสอบสวนความผิดทางวินัย" title="" id="32" name="Picture"/>
            <a:graphic>
              <a:graphicData uri="http://schemas.openxmlformats.org/drawingml/2006/picture">
                <pic:pic>
                  <pic:nvPicPr>
                    <pic:cNvPr descr="images/admin/chapter14-3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37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5 กรอกข้อมูลการสอบสวนความผิดทางวินัย</w:t>
      </w:r>
    </w:p>
    <w:p>
      <w:pPr>
        <w:pStyle w:val="BlockText"/>
      </w:pPr>
      <w:r>
        <w:t xml:space="preserve">หมายเลข 1 ปุ่มสำหรับคลิกเมนู เรื่องร้องเรียน (สำเนา)</w:t>
      </w:r>
      <w:r>
        <w:br/>
      </w:r>
      <w:r>
        <w:t xml:space="preserve">หมายเลข 2 ปุ่มสำหรับคลิกเมนู สืบสวนข้อเท็จจริง (สำเนา)</w:t>
      </w:r>
      <w:r>
        <w:br/>
      </w:r>
      <w:r>
        <w:t xml:space="preserve">หมายเลข 3 ปุ่มสำหรับคลิกเมนู สอบสวนความผิดทางวินัย</w:t>
      </w:r>
      <w:r>
        <w:br/>
      </w:r>
      <w:r>
        <w:t xml:space="preserve">หมายเลข 4 ช่องสำหรับแสดงแจ้งเตือนยังไม่ได้บันทึกข้อมูล</w:t>
      </w:r>
      <w:r>
        <w:br/>
      </w:r>
      <w:r>
        <w:t xml:space="preserve">หมายเลข 5 ช่องสำหรับคลิกเลือกผู้ถูกร้องเรียน</w:t>
      </w:r>
      <w:r>
        <w:br/>
      </w:r>
      <w:r>
        <w:t xml:space="preserve">หมายเลข 6 ปุ่มสำหรับคลิกส่งรายชื่อไปออกคำสั่งยุติเรื่อง</w:t>
      </w:r>
      <w:r>
        <w:br/>
      </w:r>
      <w:r>
        <w:t xml:space="preserve">หมายเลข 7 ตารางสำหรับแสดงข้อมูลรายชื่อผู้ถูกร้องเรียน</w:t>
      </w:r>
      <w:r>
        <w:br/>
      </w:r>
      <w:r>
        <w:t xml:space="preserve">หมายเลข 8 ไอคอนสำหรับคลิกเพื่อดูข้อมูลทะเบียนประวัติโดยย่อของผู้ถูกร้องเรียน</w:t>
      </w:r>
      <w:r>
        <w:br/>
      </w:r>
      <w:r>
        <w:t xml:space="preserve">หมายเลข 9 ไอคอนสำหรับคลิกเพื่อเพิ่มรายชื่อผู้ถูกร้องเรียน</w:t>
      </w:r>
      <w:r>
        <w:br/>
      </w:r>
      <w:r>
        <w:t xml:space="preserve">หมายเลข 10 ปุ่มสำหรับคลิกเพื่อส่งรายชื่อไปสรุปผลการพิจารณา</w:t>
      </w:r>
      <w:r>
        <w:br/>
      </w:r>
      <w:r>
        <w:t xml:space="preserve">หมายเลข 11 ปุ่มสำหรับคลิกเพื่อส่งรายชื่อไปพักราชการ</w:t>
      </w:r>
      <w:r>
        <w:br/>
      </w:r>
      <w:r>
        <w:t xml:space="preserve">หมายเลข 12 ปุ่มสำหรับคลิกเพื่อยุติเรื่องการสอบสวนความผิดทางวินัย</w:t>
      </w:r>
      <w:r>
        <w:br/>
      </w:r>
      <w:r>
        <w:t xml:space="preserve">หมายเลข 13 ช่องสำหรับคลิกเลือกวันที่มีคำสั่งให้สอบสวนความผิดทางวินัย</w:t>
      </w:r>
      <w:r>
        <w:br/>
      </w:r>
      <w:r>
        <w:t xml:space="preserve">หมายเลข 14 ช่องสำหรับคลิกเลือกวันที่รับทราบข้อกล่าวหาความผิดทางวินัย</w:t>
      </w:r>
      <w:r>
        <w:br/>
      </w:r>
      <w:r>
        <w:t xml:space="preserve">หมายเลข 15 ตารางสำหรับแสดงวันที่สอบสวนความผิดทางวินัย และขยายเวลาการสอบสวนความผิด</w:t>
      </w:r>
      <w:r>
        <w:br/>
      </w:r>
      <w:r>
        <w:t xml:space="preserve">หมายเลข 16 ไอคอนสำหรับคลิกเพื่อแสดงปฏิทินแสดงวันที่สอบสวนความผิดทางวินัย</w:t>
      </w:r>
      <w:r>
        <w:br/>
      </w:r>
      <w:r>
        <w:t xml:space="preserve">หมายเลข 17 ช่องสำหรับคลิกเลือกวันที่สรุปพยานหลักฐานการสอบสวนความผิดทางวินัย</w:t>
      </w:r>
      <w:r>
        <w:br/>
      </w:r>
      <w:r>
        <w:t xml:space="preserve">หมายเลข 18 ช่องสำหรับคลิกเลือกวันที่รายงานผลการสอบสวนความผิดทางวินัย</w:t>
      </w:r>
      <w:r>
        <w:br/>
      </w:r>
      <w:r>
        <w:t xml:space="preserve">หมายเลข 19 ตารางสำหรับแสดงรายชื่อกรรมการเพื่อพิจารณาความผิดทางวินัย</w:t>
      </w:r>
      <w:r>
        <w:br/>
      </w:r>
      <w:r>
        <w:t xml:space="preserve">หมายเลข 20 ไอคอนสำหรับคลิกเพื่อเพิ่มรายชื่อคณะกรรมการเพื่อพิจารณาความผิดทางวินัย</w:t>
      </w:r>
      <w:r>
        <w:br/>
      </w:r>
      <w:r>
        <w:t xml:space="preserve">หมายเลข 21 ไอคอนสำหรับคลิกเพื่อลบรายชื่อคณะกรรมพิจารณาความผิดทางวินัย</w:t>
      </w:r>
      <w:r>
        <w:br/>
      </w:r>
      <w:r>
        <w:t xml:space="preserve">หมายเลข 22 ช่องสำหรับคลิกเพื่อกรอกข้อมูลกรณีความผิด</w:t>
      </w:r>
      <w:r>
        <w:br/>
      </w:r>
      <w:r>
        <w:t xml:space="preserve">หมายเลข 23 ช่องสำหรับคลิกเพื่อกรอกข้อมูลสอบสวนที่</w:t>
      </w:r>
      <w:r>
        <w:br/>
      </w:r>
      <w:r>
        <w:t xml:space="preserve">หมายเลข 24 ช่องสำหรับคลิกเลือกข้อมูลระดับโทษความผิด</w:t>
      </w:r>
      <w:r>
        <w:br/>
      </w:r>
      <w:r>
        <w:t xml:space="preserve">หมายเลข 25 ช่องสำหรับคลิกเพื่อกรอกข้อมูลอ้างอิงมาตราตามกฎหมาย</w:t>
      </w:r>
      <w:r>
        <w:br/>
      </w:r>
      <w:r>
        <w:t xml:space="preserve">หมายเลข 26 ช่องสำหรับคลิกเพื่อกรอกข้อมูลสรุปพยานหลักฐานสนับสนุนข้อกล่าวหา</w:t>
      </w:r>
      <w:r>
        <w:br/>
      </w:r>
      <w:r>
        <w:t xml:space="preserve">หมายเลข 27 ช่องสำหรับคลิกเพื่อกรอกข้อมูลบันทึกถ้อยคำของผู้กล่าวหา</w:t>
      </w:r>
      <w:r>
        <w:br/>
      </w:r>
      <w:r>
        <w:t xml:space="preserve">หมายเลข 28 ช่องสำหรับคลิกเพื่อกรอกข้อมูลพยานและบันทึกถ้อยคำพยาน</w:t>
      </w:r>
      <w:r>
        <w:br/>
      </w:r>
      <w:r>
        <w:t xml:space="preserve">หมายเลข 29 ช่องสำหรับคลิกเพื่อกรอกข้อมูลผลการสอบสวน</w:t>
      </w:r>
      <w:r>
        <w:br/>
      </w:r>
      <w:r>
        <w:t xml:space="preserve">หมายเลข 30 ช่องสำหรับคลิกเพื่อเลือกผลการสอบสวนความผิดทางวินัย</w:t>
      </w:r>
      <w:r>
        <w:br/>
      </w:r>
      <w:r>
        <w:t xml:space="preserve">หมายเลข 31 ช่องสำหรับคลิกเพื่อเลือก ร้ายแรง/ไม่ร้ายแรง ในกรณี ผลการสอบสวนมีมูล</w:t>
      </w:r>
      <w:r>
        <w:br/>
      </w:r>
      <w:r>
        <w:t xml:space="preserve">หมายเลข 32 ช่องสำหรับคลิกเพื่อกรอกข้อมูลผลการพิจารณาความผิดทางวินัย</w:t>
      </w:r>
      <w:r>
        <w:br/>
      </w:r>
      <w:r>
        <w:t xml:space="preserve">หมายเลข 33 ตารางสำหรับคลิกเลือกอัปโหลดไฟล์เอกสารที่เกี่ยวข้องกับการสอบสวน</w:t>
      </w:r>
      <w:r>
        <w:br/>
      </w:r>
      <w:r>
        <w:t xml:space="preserve">หมายเลข 34 ตารางสำหรับคลิกเลือกอัปโหลดหลักฐานสนับสนุนข้อกล่าวหา</w:t>
      </w:r>
      <w:r>
        <w:br/>
      </w:r>
      <w:r>
        <w:t xml:space="preserve">หมายเลข 35 ตารางสำหรับคลิกเลือกอัปโหลดไฟล์บันทึกถ้อยคำของผู้กล่าวหา</w:t>
      </w:r>
      <w:r>
        <w:br/>
      </w:r>
      <w:r>
        <w:t xml:space="preserve">หมายเลข 36 ตารางสำหรับคลิกเลือกอัปโหลดไฟล์พยานหลักฐานและการบันทึกถ้อยคำ</w:t>
      </w:r>
      <w:r>
        <w:br/>
      </w:r>
      <w:r>
        <w:t xml:space="preserve">หมายเลข 37 ตารางสำหรับคลิกเลือกอัปโหลดไฟล์เอกสารหลักฐานอื่น ๆ</w:t>
      </w:r>
      <w:r>
        <w:br/>
      </w:r>
      <w:r>
        <w:t xml:space="preserve">หมายเลข 38 ไอคอนสำหรับคลิกเพื่ออัปโหลดไฟล์</w:t>
      </w:r>
      <w:r>
        <w:br/>
      </w:r>
      <w:r>
        <w:t xml:space="preserve">หมายเลข 39 ช่องสำหรับแสดงรายการไฟล์ที่อัปโหลดพร้อมไอคอนดาวน์โหลดไฟล์ และลบไฟล์</w:t>
      </w:r>
      <w:r>
        <w:br/>
      </w:r>
      <w:r>
        <w:t xml:space="preserve">หมายเลข 40 ปุ่มสำหรับบันทึกข้อมูลผลการพิจารณาความผิดทางวินัย</w:t>
      </w:r>
    </w:p>
    <w:p>
      <w:pPr>
        <w:pStyle w:val="Compact"/>
        <w:numPr>
          <w:ilvl w:val="0"/>
          <w:numId w:val="1003"/>
        </w:numPr>
      </w:pPr>
      <w:r>
        <w:t xml:space="preserve">การส่งรายชื่อไปพักราชการ ให้ทำการใช้เมาส์คลิกปุ่ม “ส่งไปพักราชการ” ระบบแสดงตาราง “ส่งไปพักราชการ” ให้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check-box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รายชื่อที่ต้องการส่งไปพักราชการ หลังจากทำการคลิกเลือกรายชื่อเสร็จสิ้นแล้ว ให้ทำการคลิกปุ่ม</w:t>
      </w:r>
      <w:r>
        <w:t xml:space="preserve"> </w:t>
      </w:r>
      <w:r>
        <w:drawing>
          <wp:inline>
            <wp:extent cx="904774" cy="298383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send-suspen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77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ยืนยันการส่งรายชื่อไปพักราชการ รายชื่อจะถูกส่งไปยังเมนู “รายชื่อผู้ถูกพักราชการ” ทันทีที่คลิกส่งรายชื่อ หรือหากต้องการยกเลิกการส่งรายชื่อไปพักราชการให้ทำการ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close-popup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ส่งไปพักราชการทันที</w:t>
      </w:r>
    </w:p>
    <w:p>
      <w:pPr>
        <w:pStyle w:val="CaptionedFigure"/>
      </w:pPr>
      <w:r>
        <w:drawing>
          <wp:inline>
            <wp:extent cx="5943600" cy="2317164"/>
            <wp:effectExtent b="0" l="0" r="0" t="0"/>
            <wp:docPr descr="รูปภาพที่ 14 – 16 การส่งรายชื่อไปพักราชการ" title="" id="44" name="Picture"/>
            <a:graphic>
              <a:graphicData uri="http://schemas.openxmlformats.org/drawingml/2006/picture">
                <pic:pic>
                  <pic:nvPicPr>
                    <pic:cNvPr descr="images/admin/chapter14-3/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17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6 การส่งรายชื่อไปพักราชการ</w:t>
      </w:r>
    </w:p>
    <w:p>
      <w:pPr>
        <w:pStyle w:val="BlockText"/>
      </w:pPr>
      <w:r>
        <w:t xml:space="preserve">หมายเลข 1 ช่องสำหรับคลิกเพื่อเลือกรายชื่อส่งไปพักราชการ</w:t>
      </w:r>
      <w:r>
        <w:br/>
      </w:r>
      <w:r>
        <w:t xml:space="preserve">หมายเลข 2 ช่องสำหรับแสดงรายชื่อผู้ถูกร้องเรียนทั้งหมด</w:t>
      </w:r>
      <w:r>
        <w:br/>
      </w:r>
      <w:r>
        <w:t xml:space="preserve">หมายเลข 3 ช่องสำหรับคลิกกรอกและคลิกเลือกเพื่อค้นหารายชื่อผู้ถูกร้องเรียน</w:t>
      </w:r>
      <w:r>
        <w:br/>
      </w:r>
      <w:r>
        <w:t xml:space="preserve">หมายเลข 4 ปุ่มสำหรับคลิกส่งรายชื่อไปพักราชการ</w:t>
      </w:r>
      <w:r>
        <w:br/>
      </w:r>
      <w:r>
        <w:t xml:space="preserve">หมายเลข 5 ไอคอนสำหรับคลิกเพื่อปิดหรือยกเลิกการส่งรายชื่อไปพักราชการ</w:t>
      </w:r>
    </w:p>
    <w:p>
      <w:pPr>
        <w:pStyle w:val="Compact"/>
        <w:numPr>
          <w:ilvl w:val="0"/>
          <w:numId w:val="1004"/>
        </w:numPr>
      </w:pPr>
      <w:r>
        <w:t xml:space="preserve">การส่งรายชื่อผู้ถูกร้องเรียนไปสรุปผลการพิจารณาความผิดทางวินัย ให้ทำการใช้เมาส์คลิกปุ่ม “ส่งไปสรุปผลการพิจารณา” ระบบจะทำการแจ้งเตือนให้ยืนยันส่งรายชื่อไปสรุปผลการพิจารณา ให้ทำการคลิก “ตกลง” รายการสอบสวนความผิดทางวินัย จะถูกส่งไปยังเมนู “สรุปผลการพิจารณาความผิดทางวินัย” ทันที</w:t>
      </w:r>
    </w:p>
    <w:p>
      <w:pPr>
        <w:pStyle w:val="CaptionedFigure"/>
      </w:pPr>
      <w:r>
        <w:drawing>
          <wp:inline>
            <wp:extent cx="5943600" cy="2341418"/>
            <wp:effectExtent b="0" l="0" r="0" t="0"/>
            <wp:docPr descr="รูปภาพที่ 14 – 17 ยืนยันการส่งรายชื่อไปสรุปผลพิจารณา" title="" id="47" name="Picture"/>
            <a:graphic>
              <a:graphicData uri="http://schemas.openxmlformats.org/drawingml/2006/picture">
                <pic:pic>
                  <pic:nvPicPr>
                    <pic:cNvPr descr="images/admin/chapter14-3/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7 ยืนยันการส่งรายชื่อไปสรุปผลพิจารณา</w:t>
      </w:r>
    </w:p>
    <w:p>
      <w:pPr>
        <w:pStyle w:val="Compact"/>
        <w:numPr>
          <w:ilvl w:val="0"/>
          <w:numId w:val="1005"/>
        </w:numPr>
      </w:pPr>
      <w:r>
        <w:t xml:space="preserve">การส่งรายชื่อไปออกคำสั่งยุติเรื่องในหน้าสอบสวนความผิดทางวินัย ให้ผู้ใช้งานทำการใช้เมาส์คลิกปุ่ม</w:t>
      </w:r>
      <w:r>
        <w:t xml:space="preserve"> </w:t>
      </w:r>
      <w:r>
        <w:drawing>
          <wp:inline>
            <wp:extent cx="1280160" cy="317633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send-en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ส่งรายชื่อไปออกคำสั่งยุติเรื่อง” 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check-box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ลือกรายชื่อผู้ถูกร้องเรียนในหน้าสอบสวนความผิดทางวินัยไปออกคำสั่งยุติเรื่อง หากทำการคลิกเลือกรายชื่อเสร็จสิ้นแล้วให้ทำการคลิกปุ่ม</w:t>
      </w:r>
      <w:r>
        <w:t xml:space="preserve"> </w:t>
      </w:r>
      <w:r>
        <w:drawing>
          <wp:inline>
            <wp:extent cx="904774" cy="298383"/>
            <wp:effectExtent b="0" l="0" r="0" t="0"/>
            <wp:docPr descr="close" title="" id="54" name="Picture"/>
            <a:graphic>
              <a:graphicData uri="http://schemas.openxmlformats.org/drawingml/2006/picture">
                <pic:pic>
                  <pic:nvPicPr>
                    <pic:cNvPr descr="images/button/send-suspend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77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ออกคำสั่งยุติเรื่อง หรือหากผู้ใช้งานต้องการยกเลิกการส่งรายชื่อไปออกคำสั่งยุติเรื่องให้ทำการ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56" name="Picture"/>
            <a:graphic>
              <a:graphicData uri="http://schemas.openxmlformats.org/drawingml/2006/picture">
                <pic:pic>
                  <pic:nvPicPr>
                    <pic:cNvPr descr="images/button/close-popup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ส่งรายชื่อไปออกคำสั่งยุติเรื่องทันที</w:t>
      </w:r>
    </w:p>
    <w:p>
      <w:pPr>
        <w:pStyle w:val="CaptionedFigure"/>
      </w:pPr>
      <w:r>
        <w:drawing>
          <wp:inline>
            <wp:extent cx="5943600" cy="2785285"/>
            <wp:effectExtent b="0" l="0" r="0" t="0"/>
            <wp:docPr descr="รูปภาพที่ 14 – 18 ส่งรายชื่อไปออกคำสั่งยุติเรื่องสอบสวนความผิดทางวินัย" title="" id="59" name="Picture"/>
            <a:graphic>
              <a:graphicData uri="http://schemas.openxmlformats.org/drawingml/2006/picture">
                <pic:pic>
                  <pic:nvPicPr>
                    <pic:cNvPr descr="images/admin/chapter14-3/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5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8 ส่งรายชื่อไปออกคำสั่งยุติเรื่องสอบสวนความผิดทางวินัย</w:t>
      </w:r>
    </w:p>
    <w:p>
      <w:pPr>
        <w:pStyle w:val="BlockText"/>
      </w:pPr>
      <w:r>
        <w:t xml:space="preserve">หมายเลข 1 ช่องสำหรับคลิกเพื่อเลือกรายชื่อเพื่อส่งไปออกคำสั่งยุติเรื่อง</w:t>
      </w:r>
      <w:r>
        <w:br/>
      </w:r>
      <w:r>
        <w:t xml:space="preserve">หมายเลข 2 ช่องสำหรับแสดงรายชื่อผู้ถูกร้องเรียน</w:t>
      </w:r>
      <w:r>
        <w:br/>
      </w:r>
      <w:r>
        <w:t xml:space="preserve">หมายเลข 3 ช่องสำหรับคลิกกรอกและคลิกเลือกเพื่อค้นหารายชื่อผู้ถูกร้องเรียน</w:t>
      </w:r>
      <w:r>
        <w:br/>
      </w:r>
      <w:r>
        <w:t xml:space="preserve">หมายเลข 4 ไอคอนสำหรับคลิกเพื่อยกเลิกการส่งรายชื่อไปออกคำสั่งยุติเรื่อง</w:t>
      </w:r>
      <w:r>
        <w:br/>
      </w:r>
      <w:r>
        <w:t xml:space="preserve">หมายเลข 5 ปุ่มสำหรับคลิกเพื่อส่งรายชื่อไปออกคำสั่งยุติเรื่อง</w:t>
      </w:r>
    </w:p>
    <w:p>
      <w:pPr>
        <w:numPr>
          <w:ilvl w:val="0"/>
          <w:numId w:val="1006"/>
        </w:numPr>
      </w:pPr>
      <w:r>
        <w:t xml:space="preserve">การเพิ่มรายชื่อคณะกรรมการให้ทำการ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62" name="Picture"/>
            <a:graphic>
              <a:graphicData uri="http://schemas.openxmlformats.org/drawingml/2006/picture">
                <pic:pic>
                  <pic:nvPicPr>
                    <pic:cNvPr descr="images/button/plus-green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ตาราง “รายชื่อกรรมการเพื่อพิจารณาความผิดทางวินัย” ระบบแสดงตาราง “เลือกรายชื่อกรรมการ” จากนั้นทำการใช้เมาส์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64" name="Picture"/>
            <a:graphic>
              <a:graphicData uri="http://schemas.openxmlformats.org/drawingml/2006/picture">
                <pic:pic>
                  <pic:nvPicPr>
                    <pic:cNvPr descr="images/button/check-box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หน้ารายชื่อกรรมการเพื่อเลือกกรรมการที่ต้องการ หากทำการคลิกเลือกกรรมการเสร็จสิ้นแล้ว ให้ทำการคลิกปุ่ม</w:t>
      </w:r>
      <w:r>
        <w:t xml:space="preserve"> </w:t>
      </w:r>
      <w:r>
        <w:drawing>
          <wp:inline>
            <wp:extent cx="1010652" cy="298383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add-name-director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0652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พิ่มรายชื่อกรรมการ หรือหากต้องการยกเลิกการเพิ่มชื่อกรรมการ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69" name="Picture"/>
            <a:graphic>
              <a:graphicData uri="http://schemas.openxmlformats.org/drawingml/2006/picture">
                <pic:pic>
                  <pic:nvPicPr>
                    <pic:cNvPr descr="images/button/close-popup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ลือกรายชื่อกรรมการทันที</w:t>
      </w:r>
    </w:p>
    <w:p>
      <w:pPr>
        <w:numPr>
          <w:ilvl w:val="0"/>
          <w:numId w:val="1006"/>
        </w:numPr>
      </w:pPr>
      <w:r>
        <w:t xml:space="preserve">การเพิ่มข้อมูลกรรมการ ให้ทำการใช้เมาส์คลิก</w:t>
      </w:r>
      <w:r>
        <w:t xml:space="preserve"> </w:t>
      </w:r>
      <w:r>
        <w:drawing>
          <wp:inline>
            <wp:extent cx="288757" cy="288757"/>
            <wp:effectExtent b="0" l="0" r="0" t="0"/>
            <wp:docPr descr="close" title="" id="72" name="Picture"/>
            <a:graphic>
              <a:graphicData uri="http://schemas.openxmlformats.org/drawingml/2006/picture">
                <pic:pic>
                  <pic:nvPicPr>
                    <pic:cNvPr descr="images/button/pen-blue-outline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แก้ไขข้อมูลกรรมการ” เป็นการกรอกหน้าที่ของกรรมการแต่ละคนและกรอกมติ/คำสั่ง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75" name="Picture"/>
            <a:graphic>
              <a:graphicData uri="http://schemas.openxmlformats.org/drawingml/2006/picture">
                <pic:pic>
                  <pic:nvPicPr>
                    <pic:cNvPr descr="images/button/save-blue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ยกเลิกการเพิ่มข้อมูลกรรมการ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77" name="Picture"/>
            <a:graphic>
              <a:graphicData uri="http://schemas.openxmlformats.org/drawingml/2006/picture">
                <pic:pic>
                  <pic:nvPicPr>
                    <pic:cNvPr descr="images/button/close-popup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แก้ไขข้อมูลกรรมการทันที</w:t>
      </w:r>
    </w:p>
    <w:p>
      <w:pPr>
        <w:pStyle w:val="CaptionedFigure"/>
      </w:pPr>
      <w:r>
        <w:drawing>
          <wp:inline>
            <wp:extent cx="5943600" cy="2129327"/>
            <wp:effectExtent b="0" l="0" r="0" t="0"/>
            <wp:docPr descr="รูปภาพที่ 14 – 19 การเลือกรายชื่อกรรมการเพื่อพิจารณาความผิดทางวินัย" title="" id="80" name="Picture"/>
            <a:graphic>
              <a:graphicData uri="http://schemas.openxmlformats.org/drawingml/2006/picture">
                <pic:pic>
                  <pic:nvPicPr>
                    <pic:cNvPr descr="images/admin/chapter14-3/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29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9 การเลือกรายชื่อกรรมการเพื่อพิจารณาความผิดทางวินัย</w:t>
      </w:r>
    </w:p>
    <w:p>
      <w:pPr>
        <w:pStyle w:val="BlockText"/>
      </w:pPr>
      <w:r>
        <w:t xml:space="preserve">หมายเลข 1 ช่องสำหรับคลิกรายชื่อกรรมการเพื่อพิจารณาความผิดทางวินัย</w:t>
      </w:r>
      <w:r>
        <w:br/>
      </w:r>
      <w:r>
        <w:t xml:space="preserve">หมายเลข 2 ช่องสำหรับแสดงรายชื่อกรรมการ</w:t>
      </w:r>
      <w:r>
        <w:br/>
      </w:r>
      <w:r>
        <w:t xml:space="preserve">หมายเลข 3 ช่องสำหรับคลิกเพื่อกรอกข้อมูลค้นหารายชื่อกรรมการ</w:t>
      </w:r>
      <w:r>
        <w:br/>
      </w:r>
      <w:r>
        <w:t xml:space="preserve">หมายเลข 4 ปุ่มสำหรับคลิกเพื่อเพิ่มรายชื่อกรรมการพิจารณาความผิดทางวินัย</w:t>
      </w:r>
      <w:r>
        <w:br/>
      </w:r>
      <w:r>
        <w:t xml:space="preserve">หมายเลข 5 ไอคอนสำหรับคลิกเพื่อยกเลิกการเพิ่มรายชื่อกรรมการพิจารณาความผิดทางวินัย</w:t>
      </w:r>
    </w:p>
    <w:p>
      <w:pPr>
        <w:pStyle w:val="Compact"/>
        <w:numPr>
          <w:ilvl w:val="0"/>
          <w:numId w:val="1007"/>
        </w:numPr>
      </w:pPr>
      <w:r>
        <w:t xml:space="preserve">การขยายเวลาการสืบสวนข้อเท็จจริงให้ทำการใช้เมาส์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82" name="Picture"/>
            <a:graphic>
              <a:graphicData uri="http://schemas.openxmlformats.org/drawingml/2006/picture">
                <pic:pic>
                  <pic:nvPicPr>
                    <pic:cNvPr descr="images/button/check-box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ช่องขยายเวลา จากนั้นทำการคลิกเลือกจำนวนวันที่ต้องการขยายเวลา หากทำการคลิกเลือกจำนวนวันที่ต้องการขยายเวลาเสร็จสิ้น ในช่องวันที่สิ้นสุดการสืบสวนจะแสดงวันที่ที่สิ้นสุดการสืบสวนตามวันที่ขยายให้อัตโนมัติ จากนั้นทำการคลิกปุ่ม เพื่อบันทึกข้อมูลการขอขยายเวลาการสืบสวนข้อเท็จจริง อีกทั้งผู้ใช้งานสามารถใช้เมาส์คลิก</w:t>
      </w:r>
      <w:r>
        <w:t xml:space="preserve"> </w:t>
      </w:r>
      <w:r>
        <w:drawing>
          <wp:inline>
            <wp:extent cx="240631" cy="240631"/>
            <wp:effectExtent b="0" l="0" r="0" t="0"/>
            <wp:docPr descr="close" title="" id="85" name="Picture"/>
            <a:graphic>
              <a:graphicData uri="http://schemas.openxmlformats.org/drawingml/2006/picture">
                <pic:pic>
                  <pic:nvPicPr>
                    <pic:cNvPr descr="images/button/calender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วันที่การขยายเวลาการสืบสวนข้อเท็จจริง ระบบแสดงตาราง “ปฏิทินแสดงวันที่สืบสวน” และหากต้องการยกเลิกการแสดงตารางปฏิทินแสดงวันที่สืบสวน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87" name="Picture"/>
            <a:graphic>
              <a:graphicData uri="http://schemas.openxmlformats.org/drawingml/2006/picture">
                <pic:pic>
                  <pic:nvPicPr>
                    <pic:cNvPr descr="images/button/close-popup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ปฏิทินแสดงวันที่สืบสวนทันที ในการขยายเวลาการสอบสวน หากวันที่เริ่มสอบสวนจนถึงวันที่สิ้นสุดการสอบสวนมีระยะเวลาการสอบสวนน้อยกว่า 7 วัน ระบบจะทำการแจ้งเตือนสีแดงในช่อง “วันที่สิ้นสุดการสอบสวน” เพื่อเตือนให้ผู้ใช้งานได้รับทราบ</w:t>
      </w:r>
    </w:p>
    <w:p>
      <w:pPr>
        <w:pStyle w:val="CaptionedFigure"/>
      </w:pPr>
      <w:r>
        <w:drawing>
          <wp:inline>
            <wp:extent cx="5943600" cy="1725561"/>
            <wp:effectExtent b="0" l="0" r="0" t="0"/>
            <wp:docPr descr="รูปภาพที่ 14 – 20 ขยายเวลาการสอบสวนความผิดทางวินัย" title="" id="90" name="Picture"/>
            <a:graphic>
              <a:graphicData uri="http://schemas.openxmlformats.org/drawingml/2006/picture">
                <pic:pic>
                  <pic:nvPicPr>
                    <pic:cNvPr descr="images/admin/chapter14-3/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25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20 ขยายเวลาการสอบสวนความผิดทางวินัย</w:t>
      </w:r>
    </w:p>
    <w:p>
      <w:pPr>
        <w:pStyle w:val="Compact"/>
        <w:numPr>
          <w:ilvl w:val="0"/>
          <w:numId w:val="1008"/>
        </w:numPr>
      </w:pPr>
      <w:r>
        <w:t xml:space="preserve">หมายเลข 1 ช่องสำหรับคลิกเพื่อขยายเวลาการสอบสวนความผิดทางวินัย</w:t>
      </w:r>
      <w:r>
        <w:t xml:space="preserve"> </w:t>
      </w:r>
      <w:r>
        <w:t xml:space="preserve">หมายเลข 2 ช่องสำหรับคลิกเลือกจำนวนวันที่ที่ต้องการเวลาการสอบสวนความผิดทางวินัย</w:t>
      </w:r>
      <w:r>
        <w:t xml:space="preserve"> </w:t>
      </w:r>
      <w:r>
        <w:t xml:space="preserve">หมายเลข 3 ช่องสำหรับแสดงวันที่ที่สิ้นสุดการสอบสวนความผิดทางวินัยตามจำนวนวันที่คลิกเลือก</w:t>
      </w:r>
      <w:r>
        <w:t xml:space="preserve"> </w:t>
      </w:r>
      <w:r>
        <w:t xml:space="preserve">หมายเลข 4 ช่องสำหรับแสดงรายการขยายเวลาการสืบสวนข้อเท็จจริง</w:t>
      </w:r>
      <w:r>
        <w:t xml:space="preserve"> </w:t>
      </w:r>
      <w:r>
        <w:t xml:space="preserve">หมายเลข 5 ไอคอนสำหรับคลิกเพื่อดูปฏิทินแสดงวันที่เริ่มสอบสวนความผิดทางวินัยรวมถึงวันที่การขยายเวลาการสอบสวนความผิดทางวินัย</w:t>
      </w:r>
    </w:p>
    <w:p>
      <w:pPr>
        <w:pStyle w:val="CaptionedFigure"/>
      </w:pPr>
      <w:r>
        <w:drawing>
          <wp:inline>
            <wp:extent cx="5943600" cy="732583"/>
            <wp:effectExtent b="0" l="0" r="0" t="0"/>
            <wp:docPr descr="รูปภาพที่ 14 – 21 แจ้งเตือนใกล้สิ้นสุดการสอบสวนความผิดทางวินัย" title="" id="93" name="Picture"/>
            <a:graphic>
              <a:graphicData uri="http://schemas.openxmlformats.org/drawingml/2006/picture">
                <pic:pic>
                  <pic:nvPicPr>
                    <pic:cNvPr descr="images/admin/chapter14-3/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2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21 แจ้งเตือนใกล้สิ้นสุดการสอบสวนความผิดทางวินัย</w:t>
      </w:r>
    </w:p>
    <w:p>
      <w:pPr>
        <w:pStyle w:val="BlockText"/>
      </w:pPr>
      <w:r>
        <w:t xml:space="preserve">หมายเลข 1 ช่องสำหรับคลิกเพื่อขยายเวลาการสอบสวนความผิดทางวินัย</w:t>
      </w:r>
      <w:r>
        <w:br/>
      </w:r>
      <w:r>
        <w:t xml:space="preserve">หมายเลข 2 ช่องสำหรับแสดงวันที่เริ่มการสอบสวนความผิดทางวินัย</w:t>
      </w:r>
      <w:r>
        <w:br/>
      </w:r>
      <w:r>
        <w:t xml:space="preserve">หมายเลข 3 ช่องสำหรับแสดงวันที่สิ้นสุดการสอบสวน</w:t>
      </w:r>
      <w:r>
        <w:br/>
      </w:r>
      <w:r>
        <w:t xml:space="preserve">หมายเลข 4 ไอคอนสำหรับคลิกเพื่อดูปฏิทินแสดงวันที่เริ่มสอบสวนความผิดทางวินัยรวมถึงวันที่การขยายเวลาการสอบสวนความผิดทางวินัย</w:t>
      </w:r>
    </w:p>
    <w:bookmarkEnd w:id="95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31" Target="media/rId31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8" Target="media/rId58.png" /><Relationship Type="http://schemas.openxmlformats.org/officeDocument/2006/relationships/image" Id="rId79" Target="media/rId79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66" Target="media/rId66.png" /><Relationship Type="http://schemas.openxmlformats.org/officeDocument/2006/relationships/image" Id="rId84" Target="media/rId84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71" Target="media/rId71.png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74" Target="media/rId74.png" /><Relationship Type="http://schemas.openxmlformats.org/officeDocument/2006/relationships/image" Id="rId49" Target="media/rId49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50Z</dcterms:created>
  <dcterms:modified xsi:type="dcterms:W3CDTF">2025-06-16T04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